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12FF7" w14:textId="5D7E475A" w:rsidR="00256490" w:rsidRDefault="00256490" w:rsidP="002730B7">
      <w:pPr>
        <w:pStyle w:val="Title"/>
        <w:spacing w:after="240"/>
        <w:jc w:val="center"/>
      </w:pPr>
      <w:r>
        <w:t>Data Science Project</w:t>
      </w:r>
    </w:p>
    <w:p w14:paraId="5E7D1EA4" w14:textId="17142FD5" w:rsidR="00256490" w:rsidRDefault="002730B7" w:rsidP="002730B7">
      <w:pPr>
        <w:pStyle w:val="Subtitle"/>
        <w:jc w:val="center"/>
        <w:rPr>
          <w:rStyle w:val="Strong"/>
          <w:color w:val="000000" w:themeColor="text1"/>
          <w:sz w:val="28"/>
          <w:szCs w:val="28"/>
        </w:rPr>
      </w:pPr>
      <w:r w:rsidRPr="002730B7">
        <w:rPr>
          <w:rStyle w:val="Strong"/>
          <w:color w:val="000000" w:themeColor="text1"/>
          <w:sz w:val="28"/>
          <w:szCs w:val="28"/>
        </w:rPr>
        <w:t>Week 8 Deliverable</w:t>
      </w:r>
    </w:p>
    <w:p w14:paraId="7C7BB5AC" w14:textId="77777777" w:rsidR="002730B7" w:rsidRPr="002730B7" w:rsidRDefault="002730B7" w:rsidP="002730B7"/>
    <w:p w14:paraId="4B182293" w14:textId="08458CEC" w:rsidR="007375D5" w:rsidRDefault="001E3A98" w:rsidP="00F012A6">
      <w:pPr>
        <w:rPr>
          <w:b/>
          <w:bCs/>
          <w:sz w:val="32"/>
          <w:szCs w:val="32"/>
        </w:rPr>
      </w:pPr>
      <w:r w:rsidRPr="00256490">
        <w:rPr>
          <w:b/>
          <w:bCs/>
          <w:sz w:val="32"/>
          <w:szCs w:val="32"/>
        </w:rPr>
        <w:t>Group name:</w:t>
      </w:r>
      <w:r w:rsidR="00DF024F">
        <w:rPr>
          <w:b/>
          <w:bCs/>
          <w:sz w:val="32"/>
          <w:szCs w:val="32"/>
        </w:rPr>
        <w:t xml:space="preserve"> Data Explorers</w:t>
      </w:r>
    </w:p>
    <w:p w14:paraId="1B05D5DB" w14:textId="2C72C138" w:rsidR="00256490" w:rsidRPr="00256490" w:rsidRDefault="00256490" w:rsidP="00F012A6">
      <w:pPr>
        <w:rPr>
          <w:sz w:val="32"/>
          <w:szCs w:val="32"/>
        </w:rPr>
      </w:pPr>
      <w:r w:rsidRPr="00256490">
        <w:rPr>
          <w:b/>
          <w:bCs/>
          <w:sz w:val="32"/>
          <w:szCs w:val="32"/>
        </w:rPr>
        <w:t>Specialization</w:t>
      </w:r>
      <w:r w:rsidRPr="00DF024F">
        <w:rPr>
          <w:b/>
          <w:bCs/>
          <w:sz w:val="32"/>
          <w:szCs w:val="32"/>
        </w:rPr>
        <w:t>:</w:t>
      </w:r>
      <w:r w:rsidRPr="00B04FC1">
        <w:rPr>
          <w:sz w:val="32"/>
          <w:szCs w:val="32"/>
        </w:rPr>
        <w:t xml:space="preserve"> Data Science</w:t>
      </w:r>
    </w:p>
    <w:p w14:paraId="5B5F7EC0" w14:textId="49DC1F18" w:rsidR="001E3A98" w:rsidRPr="00256490" w:rsidRDefault="001E3A98" w:rsidP="00F012A6">
      <w:pPr>
        <w:rPr>
          <w:b/>
          <w:bCs/>
          <w:sz w:val="32"/>
          <w:szCs w:val="32"/>
        </w:rPr>
      </w:pPr>
      <w:r w:rsidRPr="00256490">
        <w:rPr>
          <w:b/>
          <w:bCs/>
          <w:sz w:val="32"/>
          <w:szCs w:val="32"/>
        </w:rPr>
        <w:t>Team members Details: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397"/>
        <w:gridCol w:w="3260"/>
        <w:gridCol w:w="1145"/>
        <w:gridCol w:w="2691"/>
      </w:tblGrid>
      <w:tr w:rsidR="001E3A98" w:rsidRPr="00B04FC1" w14:paraId="695FC78C" w14:textId="77777777" w:rsidTr="00BC6FFA">
        <w:tc>
          <w:tcPr>
            <w:tcW w:w="2397" w:type="dxa"/>
          </w:tcPr>
          <w:p w14:paraId="35A62212" w14:textId="1395E00F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3260" w:type="dxa"/>
          </w:tcPr>
          <w:p w14:paraId="4175E7E0" w14:textId="31326302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Email</w:t>
            </w:r>
          </w:p>
        </w:tc>
        <w:tc>
          <w:tcPr>
            <w:tcW w:w="1145" w:type="dxa"/>
          </w:tcPr>
          <w:p w14:paraId="634D6652" w14:textId="03D9B007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Country</w:t>
            </w:r>
          </w:p>
        </w:tc>
        <w:tc>
          <w:tcPr>
            <w:tcW w:w="2691" w:type="dxa"/>
          </w:tcPr>
          <w:p w14:paraId="2B5B51D9" w14:textId="1F2CB75E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College\Company</w:t>
            </w:r>
          </w:p>
        </w:tc>
      </w:tr>
      <w:tr w:rsidR="001E3A98" w:rsidRPr="00B04FC1" w14:paraId="51905354" w14:textId="77777777" w:rsidTr="00BC6FFA">
        <w:tc>
          <w:tcPr>
            <w:tcW w:w="2397" w:type="dxa"/>
          </w:tcPr>
          <w:p w14:paraId="1A773E46" w14:textId="7CA57286" w:rsidR="001E3A98" w:rsidRPr="00B04FC1" w:rsidRDefault="001E3A98" w:rsidP="00F012A6">
            <w:pPr>
              <w:rPr>
                <w:sz w:val="28"/>
                <w:szCs w:val="28"/>
              </w:rPr>
            </w:pPr>
            <w:r w:rsidRPr="00B04FC1">
              <w:rPr>
                <w:sz w:val="28"/>
                <w:szCs w:val="28"/>
              </w:rPr>
              <w:t>Jalpa Deepak Patel</w:t>
            </w:r>
          </w:p>
        </w:tc>
        <w:tc>
          <w:tcPr>
            <w:tcW w:w="3260" w:type="dxa"/>
          </w:tcPr>
          <w:p w14:paraId="6B9CB2EF" w14:textId="0F5E9C30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jalpa015@gmail.com</w:t>
            </w:r>
          </w:p>
        </w:tc>
        <w:tc>
          <w:tcPr>
            <w:tcW w:w="1145" w:type="dxa"/>
          </w:tcPr>
          <w:p w14:paraId="75895ACE" w14:textId="18850144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ada</w:t>
            </w:r>
          </w:p>
        </w:tc>
        <w:tc>
          <w:tcPr>
            <w:tcW w:w="2691" w:type="dxa"/>
          </w:tcPr>
          <w:p w14:paraId="316D84E7" w14:textId="6296D78C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versity of Windsor</w:t>
            </w:r>
          </w:p>
        </w:tc>
      </w:tr>
      <w:tr w:rsidR="001E3A98" w:rsidRPr="00B04FC1" w14:paraId="3CD4FC2F" w14:textId="77777777" w:rsidTr="00BC6FFA">
        <w:tc>
          <w:tcPr>
            <w:tcW w:w="2397" w:type="dxa"/>
          </w:tcPr>
          <w:p w14:paraId="28D9AD4F" w14:textId="68532FC1" w:rsidR="001E3A98" w:rsidRPr="00B04FC1" w:rsidRDefault="001E3A98" w:rsidP="00F012A6">
            <w:pPr>
              <w:rPr>
                <w:sz w:val="28"/>
                <w:szCs w:val="28"/>
              </w:rPr>
            </w:pPr>
            <w:proofErr w:type="spellStart"/>
            <w:r w:rsidRPr="00B04FC1">
              <w:rPr>
                <w:sz w:val="28"/>
                <w:szCs w:val="28"/>
              </w:rPr>
              <w:t>Dhvanilkumar</w:t>
            </w:r>
            <w:proofErr w:type="spellEnd"/>
            <w:r w:rsidRPr="00B04FC1">
              <w:rPr>
                <w:sz w:val="28"/>
                <w:szCs w:val="28"/>
              </w:rPr>
              <w:t xml:space="preserve"> </w:t>
            </w:r>
            <w:proofErr w:type="spellStart"/>
            <w:r w:rsidRPr="00B04FC1">
              <w:rPr>
                <w:sz w:val="28"/>
                <w:szCs w:val="28"/>
              </w:rPr>
              <w:t>Kiritkumar</w:t>
            </w:r>
            <w:proofErr w:type="spellEnd"/>
            <w:r w:rsidRPr="00B04FC1">
              <w:rPr>
                <w:sz w:val="28"/>
                <w:szCs w:val="28"/>
              </w:rPr>
              <w:t xml:space="preserve"> Prajapati</w:t>
            </w:r>
          </w:p>
        </w:tc>
        <w:tc>
          <w:tcPr>
            <w:tcW w:w="3260" w:type="dxa"/>
          </w:tcPr>
          <w:p w14:paraId="41DA89D7" w14:textId="317B0CDE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kprajapati46@gmail.com</w:t>
            </w:r>
          </w:p>
        </w:tc>
        <w:tc>
          <w:tcPr>
            <w:tcW w:w="1145" w:type="dxa"/>
          </w:tcPr>
          <w:p w14:paraId="77E6C449" w14:textId="49DBC848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ada</w:t>
            </w:r>
          </w:p>
        </w:tc>
        <w:tc>
          <w:tcPr>
            <w:tcW w:w="2691" w:type="dxa"/>
          </w:tcPr>
          <w:p w14:paraId="6B0513C9" w14:textId="7727C3C6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versity of Ottawa</w:t>
            </w:r>
          </w:p>
        </w:tc>
      </w:tr>
      <w:tr w:rsidR="00256490" w:rsidRPr="00B04FC1" w14:paraId="0F50E05D" w14:textId="77777777" w:rsidTr="00BC6FFA">
        <w:tc>
          <w:tcPr>
            <w:tcW w:w="2397" w:type="dxa"/>
          </w:tcPr>
          <w:p w14:paraId="7A643F2C" w14:textId="30B85674" w:rsidR="00256490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ri Ram</w:t>
            </w:r>
            <w:r w:rsidR="003C5F3C">
              <w:rPr>
                <w:sz w:val="28"/>
                <w:szCs w:val="28"/>
              </w:rPr>
              <w:t xml:space="preserve"> Prasad </w:t>
            </w:r>
            <w:proofErr w:type="spellStart"/>
            <w:r w:rsidR="003C5F3C">
              <w:rPr>
                <w:sz w:val="28"/>
                <w:szCs w:val="28"/>
              </w:rPr>
              <w:t>Commuri</w:t>
            </w:r>
            <w:proofErr w:type="spellEnd"/>
          </w:p>
        </w:tc>
        <w:tc>
          <w:tcPr>
            <w:tcW w:w="3260" w:type="dxa"/>
          </w:tcPr>
          <w:p w14:paraId="72D86A8D" w14:textId="03437596" w:rsidR="00256490" w:rsidRPr="00B04FC1" w:rsidRDefault="00000000" w:rsidP="00F012A6">
            <w:pPr>
              <w:rPr>
                <w:sz w:val="28"/>
                <w:szCs w:val="28"/>
              </w:rPr>
            </w:pPr>
            <w:hyperlink r:id="rId5" w:history="1">
              <w:r w:rsidR="003C5F3C" w:rsidRPr="00A564F6">
                <w:rPr>
                  <w:rStyle w:val="Hyperlink"/>
                  <w:sz w:val="28"/>
                  <w:szCs w:val="28"/>
                </w:rPr>
                <w:t>csriramprasad@gmail.com</w:t>
              </w:r>
            </w:hyperlink>
          </w:p>
        </w:tc>
        <w:tc>
          <w:tcPr>
            <w:tcW w:w="1145" w:type="dxa"/>
          </w:tcPr>
          <w:p w14:paraId="737C8EE4" w14:textId="4C128C45" w:rsidR="00256490" w:rsidRPr="00B04FC1" w:rsidRDefault="003C5F3C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dia </w:t>
            </w:r>
          </w:p>
        </w:tc>
        <w:tc>
          <w:tcPr>
            <w:tcW w:w="2691" w:type="dxa"/>
          </w:tcPr>
          <w:p w14:paraId="0C82C1C8" w14:textId="4139318D" w:rsidR="00256490" w:rsidRPr="00B04FC1" w:rsidRDefault="003C5F3C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a Glacier</w:t>
            </w:r>
          </w:p>
        </w:tc>
      </w:tr>
    </w:tbl>
    <w:p w14:paraId="4E34C3F6" w14:textId="77777777" w:rsidR="00B04FC1" w:rsidRDefault="00B04FC1" w:rsidP="00F012A6">
      <w:pPr>
        <w:rPr>
          <w:sz w:val="32"/>
          <w:szCs w:val="32"/>
        </w:rPr>
      </w:pPr>
    </w:p>
    <w:p w14:paraId="1604A0B2" w14:textId="4518E82B" w:rsidR="00DF024F" w:rsidRPr="00DF024F" w:rsidRDefault="00DF024F" w:rsidP="00F012A6">
      <w:pPr>
        <w:rPr>
          <w:sz w:val="32"/>
          <w:szCs w:val="32"/>
        </w:rPr>
      </w:pPr>
      <w:r>
        <w:rPr>
          <w:b/>
          <w:bCs/>
          <w:sz w:val="32"/>
          <w:szCs w:val="32"/>
        </w:rPr>
        <w:t>Project Title</w:t>
      </w:r>
      <w:r w:rsidRPr="00DF024F">
        <w:rPr>
          <w:b/>
          <w:bCs/>
          <w:sz w:val="32"/>
          <w:szCs w:val="32"/>
        </w:rPr>
        <w:t>:</w:t>
      </w:r>
      <w:r w:rsidRPr="00B04FC1">
        <w:rPr>
          <w:sz w:val="32"/>
          <w:szCs w:val="32"/>
        </w:rPr>
        <w:t xml:space="preserve"> </w:t>
      </w:r>
      <w:r>
        <w:rPr>
          <w:sz w:val="32"/>
          <w:szCs w:val="32"/>
        </w:rPr>
        <w:t>Bank Customer Segmentation</w:t>
      </w:r>
    </w:p>
    <w:p w14:paraId="05B92553" w14:textId="7DD2AB5A" w:rsidR="00B04FC1" w:rsidRPr="00B04FC1" w:rsidRDefault="00B04FC1" w:rsidP="00F012A6">
      <w:pPr>
        <w:rPr>
          <w:sz w:val="32"/>
          <w:szCs w:val="32"/>
        </w:rPr>
      </w:pPr>
      <w:r w:rsidRPr="00256490">
        <w:rPr>
          <w:b/>
          <w:bCs/>
          <w:sz w:val="32"/>
          <w:szCs w:val="32"/>
        </w:rPr>
        <w:t>Problem Description</w:t>
      </w:r>
      <w:r w:rsidRPr="00B04FC1">
        <w:rPr>
          <w:sz w:val="32"/>
          <w:szCs w:val="32"/>
        </w:rPr>
        <w:t>:</w:t>
      </w:r>
      <w:r w:rsidR="00256490">
        <w:rPr>
          <w:sz w:val="32"/>
          <w:szCs w:val="32"/>
        </w:rPr>
        <w:t xml:space="preserve"> </w:t>
      </w:r>
      <w:r w:rsidR="00DF024F">
        <w:rPr>
          <w:sz w:val="32"/>
          <w:szCs w:val="32"/>
        </w:rPr>
        <w:t xml:space="preserve">Create customer segments/categories to send personalized Christmas offers. Develop a feature to group customers in one category and others in different categories. </w:t>
      </w:r>
    </w:p>
    <w:p w14:paraId="2AD99DEC" w14:textId="3BAD6053" w:rsidR="002730B7" w:rsidRDefault="002730B7" w:rsidP="002730B7">
      <w:r>
        <w:rPr>
          <w:b/>
          <w:bCs/>
          <w:sz w:val="32"/>
          <w:szCs w:val="32"/>
        </w:rPr>
        <w:t>Data</w:t>
      </w:r>
      <w:r w:rsidR="00B04FC1" w:rsidRPr="00DF024F">
        <w:rPr>
          <w:b/>
          <w:bCs/>
          <w:sz w:val="32"/>
          <w:szCs w:val="32"/>
        </w:rPr>
        <w:t xml:space="preserve"> Understanding:</w:t>
      </w:r>
      <w:r w:rsidR="00DF024F">
        <w:rPr>
          <w:b/>
          <w:bCs/>
          <w:sz w:val="32"/>
          <w:szCs w:val="32"/>
        </w:rPr>
        <w:t xml:space="preserve"> </w:t>
      </w:r>
    </w:p>
    <w:p w14:paraId="5CF0D9D5" w14:textId="468D3F91" w:rsidR="001E3A98" w:rsidRDefault="002730B7" w:rsidP="00F012A6">
      <w:pPr>
        <w:pStyle w:val="ListParagraph"/>
        <w:numPr>
          <w:ilvl w:val="0"/>
          <w:numId w:val="1"/>
        </w:numPr>
      </w:pPr>
      <w:r>
        <w:t xml:space="preserve">The dataset consists of 47 columns. </w:t>
      </w:r>
    </w:p>
    <w:p w14:paraId="33CC6FE0" w14:textId="1D3B5B5C" w:rsidR="002730B7" w:rsidRDefault="002730B7" w:rsidP="00F012A6">
      <w:pPr>
        <w:pStyle w:val="ListParagraph"/>
        <w:numPr>
          <w:ilvl w:val="0"/>
          <w:numId w:val="1"/>
        </w:numPr>
      </w:pPr>
      <w:r>
        <w:t>The dataset consists of bank customer information. It consists of account details, customer information (age, address, gender)</w:t>
      </w:r>
    </w:p>
    <w:p w14:paraId="092C97D1" w14:textId="77777777" w:rsidR="002730B7" w:rsidRDefault="002730B7" w:rsidP="00F012A6">
      <w:pPr>
        <w:pStyle w:val="ListParagraph"/>
        <w:numPr>
          <w:ilvl w:val="0"/>
          <w:numId w:val="1"/>
        </w:numPr>
      </w:pPr>
    </w:p>
    <w:sectPr w:rsidR="002730B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C3775"/>
    <w:multiLevelType w:val="hybridMultilevel"/>
    <w:tmpl w:val="03F2D484"/>
    <w:lvl w:ilvl="0" w:tplc="4768D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F504A3"/>
    <w:multiLevelType w:val="hybridMultilevel"/>
    <w:tmpl w:val="1C8A5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5236266">
    <w:abstractNumId w:val="1"/>
  </w:num>
  <w:num w:numId="2" w16cid:durableId="4460456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Ta2NDO1MDY0NTZW0lEKTi0uzszPAykwqQUAN8c9+iwAAAA="/>
  </w:docVars>
  <w:rsids>
    <w:rsidRoot w:val="001E3A98"/>
    <w:rsid w:val="00067AB0"/>
    <w:rsid w:val="001E3A98"/>
    <w:rsid w:val="00236F5B"/>
    <w:rsid w:val="00256490"/>
    <w:rsid w:val="002730B7"/>
    <w:rsid w:val="002F33A2"/>
    <w:rsid w:val="003A6784"/>
    <w:rsid w:val="003C5F3C"/>
    <w:rsid w:val="005619EB"/>
    <w:rsid w:val="00676165"/>
    <w:rsid w:val="00730C04"/>
    <w:rsid w:val="007375D5"/>
    <w:rsid w:val="00784AFB"/>
    <w:rsid w:val="007B4B71"/>
    <w:rsid w:val="00950DA6"/>
    <w:rsid w:val="00B04FC1"/>
    <w:rsid w:val="00B06BF6"/>
    <w:rsid w:val="00BC6FFA"/>
    <w:rsid w:val="00D37E5E"/>
    <w:rsid w:val="00DF024F"/>
    <w:rsid w:val="00E047DF"/>
    <w:rsid w:val="00EA4A29"/>
    <w:rsid w:val="00F0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F06E9"/>
  <w15:chartTrackingRefBased/>
  <w15:docId w15:val="{44B6ECF8-6989-45F3-9AF3-D6A1EE284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64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0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3A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4B71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B06B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6BF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564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564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649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2730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30B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730B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2730B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2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csriramprasad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6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vanilkumar Prajapati</dc:creator>
  <cp:keywords/>
  <dc:description/>
  <cp:lastModifiedBy>Jalpa Deepak Patel</cp:lastModifiedBy>
  <cp:revision>15</cp:revision>
  <cp:lastPrinted>2022-09-20T23:42:00Z</cp:lastPrinted>
  <dcterms:created xsi:type="dcterms:W3CDTF">2022-09-17T21:14:00Z</dcterms:created>
  <dcterms:modified xsi:type="dcterms:W3CDTF">2022-09-27T20:33:00Z</dcterms:modified>
</cp:coreProperties>
</file>